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Carpenter position at your esteemed organization in Chile Santiago. As a skilled and passionate carpenter with over [X years] of experience, I am eager to contribute my expertise, creativity, and dedication to your team while immersing myself in the vibrant construction and craftsmanship culture of Chile Santiago. This opportunity aligns perfectly with my professional goals, and I am excited about the possibility of bringing my background in precision woodworking and project management to your projects.</w:t>
      </w:r>
    </w:p>
    <w:p>
      <w:pPr>
        <w:pStyle w:val="BodyText"/>
      </w:pPr>
      <w:r>
        <w:t xml:space="preserve">Having worked on a wide range of carpentry tasks—from custom furniture design to structural framing—I have developed a deep understanding of the craft’s technical and artistic demands. My career has been defined by a commitment to quality, attention to detail, and the ability to adapt my skills to diverse environments. Whether working on residential renovations, commercial builds, or intricate joinery projects, I approach each task with professionalism and a passion for excellence. I am particularly drawn to Chile Santiago because of its unique blend of traditional craftsmanship and modern architectural innovation, which offers an exciting platform to grow as a Carpenter while contributing to meaningful projects.</w:t>
      </w:r>
    </w:p>
    <w:p>
      <w:pPr>
        <w:pStyle w:val="BodyText"/>
      </w:pPr>
      <w:r>
        <w:t xml:space="preserve">One of my greatest strengths is my ability to translate complex designs into tangible results. In my previous roles, I have collaborated closely with architects, engineers, and clients to ensure that every project meets the highest standards of functionality and aesthetics. For example, during a recent renovation project in [previous location], I led the design and installation of custom cabinetry that not only enhanced the space’s visual appeal but also optimized its storage solutions. This experience reinforced my belief that carpentry is more than just a trade—it is an art form that requires both technical mastery and creative vision.</w:t>
      </w:r>
    </w:p>
    <w:p>
      <w:pPr>
        <w:pStyle w:val="BodyText"/>
      </w:pPr>
      <w:r>
        <w:t xml:space="preserve">What sets me apart as a Carpenter is my adaptability and problem-solving skills. In Chile Santiago, where construction projects often involve unique challenges such as seismic considerations, climate-specific materials, and cultural design preferences, I am confident in my ability to deliver results that align with local standards and expectations. I have studied the region’s architectural traditions, including its use of native woods like</w:t>
      </w:r>
      <w:r>
        <w:t xml:space="preserve"> </w:t>
      </w:r>
      <w:r>
        <w:rPr>
          <w:iCs/>
          <w:i/>
        </w:rPr>
        <w:t xml:space="preserve">roble</w:t>
      </w:r>
      <w:r>
        <w:t xml:space="preserve"> </w:t>
      </w:r>
      <w:r>
        <w:t xml:space="preserve">(oak) and</w:t>
      </w:r>
      <w:r>
        <w:t xml:space="preserve"> </w:t>
      </w:r>
      <w:r>
        <w:rPr>
          <w:iCs/>
          <w:i/>
        </w:rPr>
        <w:t xml:space="preserve">mahogany</w:t>
      </w:r>
      <w:r>
        <w:t xml:space="preserve">, as well as its emphasis on durability and sustainability. These insights have prepared me to contribute effectively to your projects while respecting the area’s heritage and environmental priorities.</w:t>
      </w:r>
    </w:p>
    <w:p>
      <w:pPr>
        <w:pStyle w:val="BodyText"/>
      </w:pPr>
      <w:r>
        <w:t xml:space="preserve">I am also deeply committed to lifelong learning. I regularly attend workshops and industry events to stay updated on the latest tools, techniques, and safety protocols in carpentry. For instance, I recently completed a certification course on sustainable woodworking practices, which has equipped me with the knowledge to minimize waste and maximize efficiency—critical skills for any Carpenter in today’s environmentally conscious market. Additionally, my fluency in [language, e.g., Spanish] allows me to communicate seamlessly with local teams and clients in Chile Santiago, ensuring that projects run smoothly from concept to completion.</w:t>
      </w:r>
    </w:p>
    <w:p>
      <w:pPr>
        <w:pStyle w:val="BodyText"/>
      </w:pPr>
      <w:r>
        <w:t xml:space="preserve">The opportunity to work as a Carpenter in Chile Santiago is particularly appealing because of the region’s dynamic construction landscape. From the historic neighborhoods of Providencia to the modern developments in Las Condes, there is a wealth of projects that demand skilled hands and innovative thinking. I am especially interested in contributing to initiatives that preserve traditional craftsmanship while embracing contemporary design trends. My goal is to not only meet but exceed expectations by delivering work that reflects precision, creativity, and a deep respect for the craft.</w:t>
      </w:r>
    </w:p>
    <w:p>
      <w:pPr>
        <w:pStyle w:val="BodyText"/>
      </w:pPr>
      <w:r>
        <w:t xml:space="preserve">What excites me most about your organization is its reputation for excellence and its dedication to quality. I have followed your work on projects such as [specific project or company achievement], and I am impressed by the level of detail and innovation you consistently bring to every endeavor. As a Carpenter, I am confident that my background in [specific skill, e.g., custom woodwork, structural framing] and my ability to work collaboratively with cross-functional teams would make me a valuable asset to your team. I am eager to bring my passion for carpentry and my proven track record of delivering high-quality results to your organization.</w:t>
      </w:r>
    </w:p>
    <w:p>
      <w:pPr>
        <w:pStyle w:val="BodyText"/>
      </w:pPr>
      <w:r>
        <w:t xml:space="preserve">In closing, I would be honored to join your team as a Carpenter in Chile Santiago. My combination of technical expertise, cultural awareness, and commitment to excellence makes me a strong candidate for this role. I am confident that my skills and dedication will contribute significantly to your projects while allowing me to grow professionally in a region known for its rich craftsmanship traditions.</w:t>
      </w:r>
    </w:p>
    <w:p>
      <w:pPr>
        <w:pStyle w:val="BodyText"/>
      </w:pPr>
      <w:r>
        <w:t xml:space="preserve">Thank you for considering my application. I would welcome the opportunity to discuss how my background and aspirations align with your organization’s goals. Please feel free to contact me at [your phone number] or [your email address] at your earliest convenience. I look forward to the possibility of contributing to the continued success of your team in Chile Santiago.</w:t>
      </w:r>
    </w:p>
    <w:p>
      <w:pPr>
        <w:pStyle w:val="BodyText"/>
      </w:pPr>
      <w:r>
        <w:t xml:space="preserve">Sincerely,</w:t>
      </w:r>
      <w:r>
        <w:br/>
      </w:r>
      <w:r>
        <w:rPr>
          <w:bCs/>
          <w:b/>
        </w:rPr>
        <w:t xml:space="preserve">[Your Full Name]</w:t>
      </w:r>
      <w:r>
        <w:br/>
      </w:r>
      <w:r>
        <w:t xml:space="preserve">[Your Phone Number]</w:t>
      </w:r>
      <w:r>
        <w:br/>
      </w:r>
      <w:r>
        <w:t xml:space="preserve">[You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Chile Santiago</dc:title>
  <dc:creator/>
  <dc:language>en</dc:language>
  <cp:keywords/>
  <dcterms:created xsi:type="dcterms:W3CDTF">2025-12-13T12:40:08Z</dcterms:created>
  <dcterms:modified xsi:type="dcterms:W3CDTF">2025-12-13T12:40:08Z</dcterms:modified>
</cp:coreProperties>
</file>

<file path=docProps/custom.xml><?xml version="1.0" encoding="utf-8"?>
<Properties xmlns="http://schemas.openxmlformats.org/officeDocument/2006/custom-properties" xmlns:vt="http://schemas.openxmlformats.org/officeDocument/2006/docPropsVTypes"/>
</file>